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7CFA1" w14:textId="7A6C1370" w:rsidR="0011407B" w:rsidRPr="006E2E78" w:rsidRDefault="00E03A14" w:rsidP="0011407B">
      <w:pPr>
        <w:spacing w:before="240" w:line="276" w:lineRule="auto"/>
        <w:rPr>
          <w:rFonts w:ascii="Arial" w:hAnsi="Arial" w:cs="Arial"/>
          <w:b/>
          <w:bCs/>
          <w:sz w:val="28"/>
          <w:szCs w:val="28"/>
        </w:rPr>
      </w:pPr>
      <w:r w:rsidRPr="006E2E78">
        <w:rPr>
          <w:rFonts w:ascii="Arial" w:hAnsi="Arial" w:cs="Arial"/>
          <w:b/>
          <w:bCs/>
          <w:sz w:val="28"/>
          <w:szCs w:val="28"/>
        </w:rPr>
        <w:t>Free guide</w:t>
      </w:r>
      <w:r w:rsidR="006E2E78">
        <w:rPr>
          <w:rFonts w:ascii="Arial" w:hAnsi="Arial" w:cs="Arial"/>
          <w:b/>
          <w:bCs/>
          <w:sz w:val="28"/>
          <w:szCs w:val="28"/>
        </w:rPr>
        <w:t xml:space="preserve"> on facemasks and RPE in the workplace</w:t>
      </w:r>
    </w:p>
    <w:p w14:paraId="5091BDF4" w14:textId="005D046E" w:rsidR="006E2E78" w:rsidRDefault="006E2E78" w:rsidP="0011407B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6E2E78">
        <w:rPr>
          <w:rFonts w:ascii="Arial" w:hAnsi="Arial" w:cs="Arial"/>
        </w:rPr>
        <w:t>o try to mitigate the spread of coronavirus</w:t>
      </w:r>
      <w:r>
        <w:rPr>
          <w:rFonts w:ascii="Arial" w:hAnsi="Arial" w:cs="Arial"/>
        </w:rPr>
        <w:t xml:space="preserve">, </w:t>
      </w:r>
      <w:r w:rsidR="0011407B" w:rsidRPr="0011407B">
        <w:rPr>
          <w:rFonts w:ascii="Arial" w:hAnsi="Arial" w:cs="Arial"/>
        </w:rPr>
        <w:t>the UK may be asked to start wearing masks when we’re out in public</w:t>
      </w:r>
      <w:r>
        <w:rPr>
          <w:rFonts w:ascii="Arial" w:hAnsi="Arial" w:cs="Arial"/>
        </w:rPr>
        <w:t>. This has been requested, and in some cases even required, by m</w:t>
      </w:r>
      <w:r w:rsidRPr="006E2E78">
        <w:rPr>
          <w:rFonts w:ascii="Arial" w:hAnsi="Arial" w:cs="Arial"/>
        </w:rPr>
        <w:t>any countries around the world</w:t>
      </w:r>
      <w:r>
        <w:rPr>
          <w:rFonts w:ascii="Arial" w:hAnsi="Arial" w:cs="Arial"/>
        </w:rPr>
        <w:t xml:space="preserve">. </w:t>
      </w:r>
    </w:p>
    <w:p w14:paraId="0F09EB97" w14:textId="37C80F8D" w:rsidR="0011407B" w:rsidRDefault="006E2E78" w:rsidP="0011407B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Naturally,</w:t>
      </w:r>
      <w:r w:rsidR="0011407B" w:rsidRPr="0011407B">
        <w:rPr>
          <w:rFonts w:ascii="Arial" w:hAnsi="Arial" w:cs="Arial"/>
        </w:rPr>
        <w:t xml:space="preserve"> this will be something that you will have to consider when you’re think</w:t>
      </w:r>
      <w:r w:rsidR="0011407B">
        <w:rPr>
          <w:rFonts w:ascii="Arial" w:hAnsi="Arial" w:cs="Arial"/>
        </w:rPr>
        <w:t>ing</w:t>
      </w:r>
      <w:r w:rsidR="0011407B" w:rsidRPr="0011407B">
        <w:rPr>
          <w:rFonts w:ascii="Arial" w:hAnsi="Arial" w:cs="Arial"/>
        </w:rPr>
        <w:t xml:space="preserve"> about how </w:t>
      </w:r>
      <w:r w:rsidR="0011407B">
        <w:rPr>
          <w:rFonts w:ascii="Arial" w:hAnsi="Arial" w:cs="Arial"/>
        </w:rPr>
        <w:t>your</w:t>
      </w:r>
      <w:r w:rsidR="0011407B" w:rsidRPr="0011407B">
        <w:rPr>
          <w:rFonts w:ascii="Arial" w:hAnsi="Arial" w:cs="Arial"/>
        </w:rPr>
        <w:t xml:space="preserve"> organisation will adapt to the new normal that comes on the other side</w:t>
      </w:r>
      <w:r w:rsidR="0011407B">
        <w:rPr>
          <w:rFonts w:ascii="Arial" w:hAnsi="Arial" w:cs="Arial"/>
        </w:rPr>
        <w:t xml:space="preserve"> </w:t>
      </w:r>
      <w:r w:rsidR="0011407B" w:rsidRPr="0011407B">
        <w:rPr>
          <w:rFonts w:ascii="Arial" w:hAnsi="Arial" w:cs="Arial"/>
        </w:rPr>
        <w:t xml:space="preserve">of COVID-19. </w:t>
      </w:r>
    </w:p>
    <w:p w14:paraId="5D07A001" w14:textId="66AFE77C" w:rsidR="0011407B" w:rsidRDefault="0011407B" w:rsidP="0011407B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s free </w:t>
      </w:r>
      <w:r w:rsidRPr="0011407B">
        <w:rPr>
          <w:rFonts w:ascii="Arial" w:hAnsi="Arial" w:cs="Arial"/>
        </w:rPr>
        <w:t xml:space="preserve">guide </w:t>
      </w:r>
      <w:r w:rsidR="000E0CE4">
        <w:rPr>
          <w:rFonts w:ascii="Arial" w:hAnsi="Arial" w:cs="Arial"/>
        </w:rPr>
        <w:t xml:space="preserve">from our partner, Citation, </w:t>
      </w:r>
      <w:r w:rsidRPr="0011407B">
        <w:rPr>
          <w:rFonts w:ascii="Arial" w:hAnsi="Arial" w:cs="Arial"/>
        </w:rPr>
        <w:t>explores the implications and considerations of staff wearing facemasks in the workplace.</w:t>
      </w:r>
    </w:p>
    <w:p w14:paraId="3EAB003B" w14:textId="09870FEA" w:rsidR="0011407B" w:rsidRPr="000E0CE4" w:rsidRDefault="00FB5CAE" w:rsidP="0011407B">
      <w:pPr>
        <w:spacing w:before="240" w:line="276" w:lineRule="auto"/>
        <w:jc w:val="center"/>
        <w:rPr>
          <w:rFonts w:ascii="Arial" w:hAnsi="Arial" w:cs="Arial"/>
          <w:b/>
          <w:bCs/>
          <w:sz w:val="48"/>
          <w:szCs w:val="48"/>
        </w:rPr>
      </w:pPr>
      <w:hyperlink r:id="rId5" w:history="1">
        <w:r w:rsidR="0011407B" w:rsidRPr="000E0CE4">
          <w:rPr>
            <w:rStyle w:val="Hyperlink"/>
            <w:rFonts w:ascii="Arial" w:hAnsi="Arial" w:cs="Arial"/>
            <w:b/>
            <w:bCs/>
            <w:sz w:val="48"/>
            <w:szCs w:val="48"/>
          </w:rPr>
          <w:t>GET YOUR FREE GUIDE</w:t>
        </w:r>
      </w:hyperlink>
    </w:p>
    <w:p w14:paraId="76265464" w14:textId="7CF81165" w:rsidR="006E2E78" w:rsidRDefault="006E2E78" w:rsidP="0011407B">
      <w:pPr>
        <w:spacing w:before="240" w:line="276" w:lineRule="auto"/>
        <w:rPr>
          <w:rFonts w:ascii="Arial" w:hAnsi="Arial" w:cs="Arial"/>
        </w:rPr>
      </w:pPr>
      <w:bookmarkStart w:id="0" w:name="_Hlk39555387"/>
      <w:r>
        <w:rPr>
          <w:rFonts w:ascii="Arial" w:hAnsi="Arial" w:cs="Arial"/>
        </w:rPr>
        <w:t xml:space="preserve">It offers expert guidance on how to decide what facemasks to use, whether you can make someone wear a facemask, how to make sure facemasks fit, </w:t>
      </w:r>
      <w:bookmarkStart w:id="1" w:name="_Hlk39556405"/>
      <w:r>
        <w:rPr>
          <w:rFonts w:ascii="Arial" w:hAnsi="Arial" w:cs="Arial"/>
        </w:rPr>
        <w:t xml:space="preserve">plus other key questions </w:t>
      </w:r>
      <w:r w:rsidR="00FB5CAE">
        <w:rPr>
          <w:rFonts w:ascii="Arial" w:hAnsi="Arial" w:cs="Arial"/>
        </w:rPr>
        <w:t>employers should</w:t>
      </w:r>
      <w:r w:rsidR="00B112E0">
        <w:rPr>
          <w:rFonts w:ascii="Arial" w:hAnsi="Arial" w:cs="Arial"/>
        </w:rPr>
        <w:t xml:space="preserve"> </w:t>
      </w:r>
      <w:r w:rsidR="00FB5CAE">
        <w:rPr>
          <w:rFonts w:ascii="Arial" w:hAnsi="Arial" w:cs="Arial"/>
        </w:rPr>
        <w:t>ask themselves</w:t>
      </w:r>
      <w:r>
        <w:rPr>
          <w:rFonts w:ascii="Arial" w:hAnsi="Arial" w:cs="Arial"/>
        </w:rPr>
        <w:t>.</w:t>
      </w:r>
      <w:bookmarkStart w:id="2" w:name="_GoBack"/>
      <w:bookmarkEnd w:id="2"/>
    </w:p>
    <w:bookmarkEnd w:id="0"/>
    <w:bookmarkEnd w:id="1"/>
    <w:p w14:paraId="52C58116" w14:textId="0290DBC1" w:rsidR="006E2E78" w:rsidRDefault="0011407B" w:rsidP="0011407B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s guide is the second in a series put together to help businesses </w:t>
      </w:r>
      <w:r w:rsidR="006E2E78">
        <w:rPr>
          <w:rFonts w:ascii="Arial" w:hAnsi="Arial" w:cs="Arial"/>
        </w:rPr>
        <w:t>and their people return to work safely</w:t>
      </w:r>
      <w:r w:rsidR="000E0CE4">
        <w:rPr>
          <w:rFonts w:ascii="Arial" w:hAnsi="Arial" w:cs="Arial"/>
        </w:rPr>
        <w:t xml:space="preserve"> and protect their futures</w:t>
      </w:r>
      <w:r w:rsidR="006E2E78">
        <w:rPr>
          <w:rFonts w:ascii="Arial" w:hAnsi="Arial" w:cs="Arial"/>
        </w:rPr>
        <w:t>. The first guide looked at</w:t>
      </w:r>
      <w:r w:rsidR="006E2E78" w:rsidRPr="006E2E78">
        <w:rPr>
          <w:rFonts w:ascii="Arial" w:hAnsi="Arial" w:cs="Arial"/>
        </w:rPr>
        <w:t xml:space="preserve"> social distancing in the workplace </w:t>
      </w:r>
      <w:r w:rsidR="006E2E78">
        <w:rPr>
          <w:rFonts w:ascii="Arial" w:hAnsi="Arial" w:cs="Arial"/>
        </w:rPr>
        <w:t xml:space="preserve">and can be accessed for free by </w:t>
      </w:r>
      <w:hyperlink r:id="rId6" w:history="1">
        <w:r w:rsidR="006E2E78" w:rsidRPr="006E2E78">
          <w:rPr>
            <w:rStyle w:val="Hyperlink"/>
            <w:rFonts w:ascii="Arial" w:hAnsi="Arial" w:cs="Arial"/>
            <w:b/>
            <w:bCs/>
          </w:rPr>
          <w:t>clicking here</w:t>
        </w:r>
      </w:hyperlink>
      <w:r w:rsidR="006E2E78">
        <w:rPr>
          <w:rFonts w:ascii="Arial" w:hAnsi="Arial" w:cs="Arial"/>
        </w:rPr>
        <w:t>.</w:t>
      </w:r>
    </w:p>
    <w:p w14:paraId="5A3316BF" w14:textId="5E98CFA8" w:rsidR="007D069C" w:rsidRPr="007D069C" w:rsidRDefault="0011407B" w:rsidP="007D069C">
      <w:pPr>
        <w:spacing w:before="24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Your member benefit</w:t>
      </w:r>
      <w:r w:rsidR="007D069C" w:rsidRPr="007D069C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 xml:space="preserve">– </w:t>
      </w:r>
      <w:r w:rsidR="00B112E0">
        <w:rPr>
          <w:rFonts w:ascii="Arial" w:hAnsi="Arial" w:cs="Arial"/>
          <w:b/>
          <w:bCs/>
        </w:rPr>
        <w:t xml:space="preserve">available </w:t>
      </w:r>
      <w:r>
        <w:rPr>
          <w:rFonts w:ascii="Arial" w:hAnsi="Arial" w:cs="Arial"/>
          <w:b/>
          <w:bCs/>
        </w:rPr>
        <w:t xml:space="preserve">support from </w:t>
      </w:r>
      <w:r w:rsidR="007D069C" w:rsidRPr="007D069C">
        <w:rPr>
          <w:rFonts w:ascii="Arial" w:hAnsi="Arial" w:cs="Arial"/>
          <w:b/>
          <w:bCs/>
        </w:rPr>
        <w:t>Citation</w:t>
      </w:r>
    </w:p>
    <w:p w14:paraId="74FC9232" w14:textId="23725423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Citation’s industry-leading experts are here to help take the headache out of keeping your business safe</w:t>
      </w:r>
      <w:r w:rsidR="00A15A27">
        <w:rPr>
          <w:rFonts w:ascii="Arial" w:hAnsi="Arial" w:cs="Arial"/>
        </w:rPr>
        <w:t xml:space="preserve"> and</w:t>
      </w:r>
      <w:r w:rsidRPr="007D069C">
        <w:rPr>
          <w:rFonts w:ascii="Arial" w:hAnsi="Arial" w:cs="Arial"/>
        </w:rPr>
        <w:t xml:space="preserve"> deal</w:t>
      </w:r>
      <w:r w:rsidR="00A15A27">
        <w:rPr>
          <w:rFonts w:ascii="Arial" w:hAnsi="Arial" w:cs="Arial"/>
        </w:rPr>
        <w:t>ing</w:t>
      </w:r>
      <w:r w:rsidRPr="007D069C">
        <w:rPr>
          <w:rFonts w:ascii="Arial" w:hAnsi="Arial" w:cs="Arial"/>
        </w:rPr>
        <w:t xml:space="preserve"> with </w:t>
      </w:r>
      <w:r w:rsidR="00A15A27">
        <w:rPr>
          <w:rFonts w:ascii="Arial" w:hAnsi="Arial" w:cs="Arial"/>
        </w:rPr>
        <w:t>your</w:t>
      </w:r>
      <w:r w:rsidRPr="007D069C">
        <w:rPr>
          <w:rFonts w:ascii="Arial" w:hAnsi="Arial" w:cs="Arial"/>
        </w:rPr>
        <w:t xml:space="preserve"> HR &amp; Employment Law. </w:t>
      </w:r>
    </w:p>
    <w:p w14:paraId="18818F30" w14:textId="51B369DA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In the coming weeks and months</w:t>
      </w:r>
      <w:r w:rsidRPr="007D069C">
        <w:rPr>
          <w:rFonts w:ascii="Arial" w:hAnsi="Arial" w:cs="Arial"/>
        </w:rPr>
        <w:t xml:space="preserve">, they can specifically </w:t>
      </w:r>
      <w:r w:rsidR="00A15A27">
        <w:rPr>
          <w:rFonts w:ascii="Arial" w:hAnsi="Arial" w:cs="Arial"/>
        </w:rPr>
        <w:t>support you with</w:t>
      </w:r>
      <w:r w:rsidRPr="007D069C">
        <w:rPr>
          <w:rFonts w:ascii="Arial" w:hAnsi="Arial" w:cs="Arial"/>
        </w:rPr>
        <w:t>:</w:t>
      </w:r>
    </w:p>
    <w:p w14:paraId="3D5EE434" w14:textId="6AF0A71C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Navigating through Health &amp; Safety Executive (HSE) and government guidance, giving you a real steer on what you need to do to keep legal and compliant;</w:t>
      </w:r>
    </w:p>
    <w:p w14:paraId="7C656878" w14:textId="7E66CDC4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 xml:space="preserve">Offering a safe pair of hands whenever you need support through their 24/7 </w:t>
      </w:r>
      <w:hyperlink r:id="rId7" w:history="1">
        <w:r w:rsidRPr="007D069C">
          <w:rPr>
            <w:rStyle w:val="Hyperlink"/>
            <w:rFonts w:ascii="Arial" w:hAnsi="Arial" w:cs="Arial"/>
          </w:rPr>
          <w:t>helpline</w:t>
        </w:r>
      </w:hyperlink>
      <w:r w:rsidRPr="007D069C">
        <w:rPr>
          <w:rFonts w:ascii="Arial" w:hAnsi="Arial" w:cs="Arial"/>
        </w:rPr>
        <w:t xml:space="preserve">, visits and site inspections, and </w:t>
      </w:r>
      <w:hyperlink r:id="rId8" w:history="1">
        <w:r w:rsidRPr="007D069C">
          <w:rPr>
            <w:rStyle w:val="Hyperlink"/>
            <w:rFonts w:ascii="Arial" w:hAnsi="Arial" w:cs="Arial"/>
          </w:rPr>
          <w:t>Atlas platform</w:t>
        </w:r>
      </w:hyperlink>
      <w:r w:rsidRPr="007D069C">
        <w:rPr>
          <w:rFonts w:ascii="Arial" w:hAnsi="Arial" w:cs="Arial"/>
        </w:rPr>
        <w:t>;</w:t>
      </w:r>
    </w:p>
    <w:p w14:paraId="5965ABAB" w14:textId="77777777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 xml:space="preserve">Specific Risk Assessment support, focused on COVID-19, giving you </w:t>
      </w:r>
      <w:proofErr w:type="gramStart"/>
      <w:r w:rsidRPr="007D069C">
        <w:rPr>
          <w:rFonts w:ascii="Arial" w:hAnsi="Arial" w:cs="Arial"/>
        </w:rPr>
        <w:t>more reassurance</w:t>
      </w:r>
      <w:proofErr w:type="gramEnd"/>
      <w:r w:rsidRPr="007D069C">
        <w:rPr>
          <w:rFonts w:ascii="Arial" w:hAnsi="Arial" w:cs="Arial"/>
        </w:rPr>
        <w:t xml:space="preserve"> you are on track and outlining the steps you need to take to continue to monitor your working environment as events and government guidelines unfold.</w:t>
      </w:r>
    </w:p>
    <w:p w14:paraId="2C77A480" w14:textId="77777777" w:rsidR="007D069C" w:rsidRPr="007D069C" w:rsidRDefault="007D069C" w:rsidP="007D069C">
      <w:pPr>
        <w:spacing w:before="240" w:line="276" w:lineRule="auto"/>
        <w:rPr>
          <w:rFonts w:ascii="Arial" w:hAnsi="Arial" w:cs="Arial"/>
          <w:b/>
          <w:bCs/>
        </w:rPr>
      </w:pPr>
      <w:r w:rsidRPr="007D069C">
        <w:rPr>
          <w:rFonts w:ascii="Arial" w:hAnsi="Arial" w:cs="Arial"/>
          <w:b/>
          <w:bCs/>
        </w:rPr>
        <w:t>Got any questions or want to book a free online consultation?</w:t>
      </w:r>
    </w:p>
    <w:p w14:paraId="04EE9320" w14:textId="4A83E0B4" w:rsidR="007D069C" w:rsidRPr="007D069C" w:rsidRDefault="007D069C" w:rsidP="007D069C">
      <w:pPr>
        <w:spacing w:before="240" w:line="276" w:lineRule="auto"/>
        <w:rPr>
          <w:rFonts w:ascii="Arial" w:hAnsi="Arial" w:cs="Arial"/>
          <w:i/>
          <w:iCs/>
        </w:rPr>
      </w:pPr>
      <w:r w:rsidRPr="007D069C">
        <w:rPr>
          <w:rFonts w:ascii="Arial" w:hAnsi="Arial" w:cs="Arial"/>
          <w:i/>
          <w:iCs/>
        </w:rPr>
        <w:t xml:space="preserve">Please </w:t>
      </w:r>
      <w:hyperlink r:id="rId9" w:history="1">
        <w:r w:rsidRPr="007D069C">
          <w:rPr>
            <w:rStyle w:val="Hyperlink"/>
            <w:rFonts w:ascii="Arial" w:hAnsi="Arial" w:cs="Arial"/>
            <w:b/>
            <w:bCs/>
            <w:i/>
            <w:iCs/>
          </w:rPr>
          <w:t>click here</w:t>
        </w:r>
      </w:hyperlink>
      <w:r w:rsidRPr="007D069C">
        <w:rPr>
          <w:rFonts w:ascii="Arial" w:hAnsi="Arial" w:cs="Arial"/>
          <w:i/>
          <w:iCs/>
        </w:rPr>
        <w:t xml:space="preserve"> or call </w:t>
      </w:r>
      <w:r w:rsidRPr="007D069C">
        <w:rPr>
          <w:rFonts w:ascii="Arial" w:hAnsi="Arial" w:cs="Arial"/>
          <w:b/>
          <w:bCs/>
          <w:i/>
          <w:iCs/>
        </w:rPr>
        <w:t>0345 844 1111</w:t>
      </w:r>
      <w:r w:rsidRPr="007D069C">
        <w:rPr>
          <w:rFonts w:ascii="Arial" w:hAnsi="Arial" w:cs="Arial"/>
          <w:i/>
          <w:iCs/>
        </w:rPr>
        <w:t xml:space="preserve">. </w:t>
      </w:r>
      <w:r>
        <w:rPr>
          <w:rFonts w:ascii="Arial" w:hAnsi="Arial" w:cs="Arial"/>
          <w:i/>
          <w:iCs/>
        </w:rPr>
        <w:t>If you a member of a trade association, please say which when</w:t>
      </w:r>
      <w:r w:rsidRPr="007D069C">
        <w:rPr>
          <w:rFonts w:ascii="Arial" w:hAnsi="Arial" w:cs="Arial"/>
          <w:i/>
          <w:iCs/>
        </w:rPr>
        <w:t xml:space="preserve"> enquiring to access your member benefit and preferential rates.</w:t>
      </w:r>
    </w:p>
    <w:p w14:paraId="0434D656" w14:textId="5C26E184" w:rsidR="007D069C" w:rsidRPr="007D069C" w:rsidRDefault="007D069C" w:rsidP="007D069C">
      <w:pPr>
        <w:spacing w:line="276" w:lineRule="auto"/>
        <w:rPr>
          <w:rFonts w:ascii="Arial" w:hAnsi="Arial" w:cs="Arial"/>
        </w:rPr>
      </w:pPr>
    </w:p>
    <w:sectPr w:rsidR="007D069C" w:rsidRPr="007D06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B0498"/>
    <w:multiLevelType w:val="hybridMultilevel"/>
    <w:tmpl w:val="C8CA9C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jIwNzS1sDQ1NTBU0lEKTi0uzszPAykwqwUAIFnb5CwAAAA="/>
  </w:docVars>
  <w:rsids>
    <w:rsidRoot w:val="00E431A2"/>
    <w:rsid w:val="000E0CE4"/>
    <w:rsid w:val="0011407B"/>
    <w:rsid w:val="0016607E"/>
    <w:rsid w:val="00233015"/>
    <w:rsid w:val="002D5235"/>
    <w:rsid w:val="005641ED"/>
    <w:rsid w:val="005A02C6"/>
    <w:rsid w:val="006E2E78"/>
    <w:rsid w:val="00716421"/>
    <w:rsid w:val="007D069C"/>
    <w:rsid w:val="0093470F"/>
    <w:rsid w:val="0094079E"/>
    <w:rsid w:val="00975D80"/>
    <w:rsid w:val="00A07D5A"/>
    <w:rsid w:val="00A15A27"/>
    <w:rsid w:val="00A63789"/>
    <w:rsid w:val="00B112E0"/>
    <w:rsid w:val="00C91619"/>
    <w:rsid w:val="00E03A14"/>
    <w:rsid w:val="00E431A2"/>
    <w:rsid w:val="00FB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F8AD"/>
  <w15:chartTrackingRefBased/>
  <w15:docId w15:val="{0C2D2255-7944-4AC1-AD36-440ACAC9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6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6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D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atlas/?utm_source=partner&amp;utm_medium=email&amp;utm_campaign=partner_atlas_may20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advice-line/?utm_source=partner&amp;utm_medium=email&amp;utm_campaign=partner_adviceline_may2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ealth-and-safety/back-to-business-social-distancing-in-the-workplace/?utm_source=partner&amp;utm_medium=email&amp;utm_campaign=partner_socialdistancing_may202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itation.co.uk/resources/health-and-safety/back-to-business-respiratory-protective-equipment-rpe-and-facemasks-in-the-workplace/?utm_source=partner&amp;utm_medium=email&amp;utm_campaign=partner_rpefacemasks_may202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itation.co.uk/get-in-touch/?utm_source=partner&amp;utm_medium=email&amp;utm_campaign=partner_getintouch_may2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</cp:revision>
  <dcterms:created xsi:type="dcterms:W3CDTF">2020-05-05T06:50:00Z</dcterms:created>
  <dcterms:modified xsi:type="dcterms:W3CDTF">2020-05-05T06:50:00Z</dcterms:modified>
</cp:coreProperties>
</file>